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 at Educational Institution in Brazil São Paulo</w:t>
      </w:r>
    </w:p>
    <w:bookmarkEnd w:id="20"/>
    <w:p>
      <w:pPr>
        <w:pStyle w:val="BodyText"/>
      </w:pPr>
      <w:r>
        <w:t xml:space="preserve">Júlia Alves Silva</w:t>
      </w:r>
    </w:p>
    <w:p>
      <w:pPr>
        <w:pStyle w:val="BodyText"/>
      </w:pPr>
      <w:r>
        <w:t xml:space="preserve">Rua das Flores, 1450 - Jardim Paulista</w:t>
      </w:r>
    </w:p>
    <w:p>
      <w:pPr>
        <w:pStyle w:val="BodyText"/>
      </w:pPr>
      <w:r>
        <w:t xml:space="preserve">São Paulo, SP 01439-027</w:t>
      </w:r>
    </w:p>
    <w:p>
      <w:pPr>
        <w:pStyle w:val="BodyText"/>
      </w:pPr>
      <w:r>
        <w:t xml:space="preserve">(+55) 11 98765-4321 | julia.silva@email.com</w:t>
      </w:r>
    </w:p>
    <w:p>
      <w:pPr>
        <w:pStyle w:val="BodyText"/>
      </w:pPr>
      <w:r>
        <w:t xml:space="preserve">October 26, 2023</w:t>
      </w:r>
    </w:p>
    <w:p>
      <w:pPr>
        <w:pStyle w:val="BodyText"/>
      </w:pPr>
      <w:r>
        <w:t xml:space="preserve">Dr. Ana Carolina Mendes</w:t>
      </w:r>
    </w:p>
    <w:p>
      <w:pPr>
        <w:pStyle w:val="BodyText"/>
      </w:pPr>
      <w:r>
        <w:t xml:space="preserve">School Counselor Coordinator</w:t>
      </w:r>
    </w:p>
    <w:p>
      <w:pPr>
        <w:pStyle w:val="BodyText"/>
      </w:pPr>
      <w:r>
        <w:t xml:space="preserve">Escola Estadual de Ensino Médio Professora Marli Ribeiro</w:t>
      </w:r>
    </w:p>
    <w:p>
      <w:pPr>
        <w:pStyle w:val="BodyText"/>
      </w:pPr>
      <w:r>
        <w:t xml:space="preserve">Avenida Paulista, 1900 - Bela Vista</w:t>
      </w:r>
    </w:p>
    <w:p>
      <w:pPr>
        <w:pStyle w:val="BodyText"/>
      </w:pPr>
      <w:r>
        <w:t xml:space="preserve">São Paulo, SP 01310-200</w:t>
      </w:r>
    </w:p>
    <w:p>
      <w:pPr>
        <w:pStyle w:val="BodyText"/>
      </w:pPr>
      <w:r>
        <w:t xml:space="preserve">Dear Dr. Mendes,</w:t>
      </w:r>
    </w:p>
    <w:p>
      <w:pPr>
        <w:pStyle w:val="BodyText"/>
      </w:pPr>
      <w:r>
        <w:t xml:space="preserve">I am writing to express my profound enthusiasm for the School Counselor Internship position at Escola Estadual de Ensino Médio Professora Marli Ribeiro, as advertised on the São Paulo State Department of Education's internship portal. As a final-year Psychology student specializing in Educational Development at Universidade de São Paulo (USP), I have dedicated my academic journey to understanding the unique mental health landscape of Brazilian adolescents, particularly within São Paulo's diverse urban educational ecosystem. This</w:t>
      </w:r>
      <w:r>
        <w:t xml:space="preserve"> </w:t>
      </w:r>
      <w:r>
        <w:rPr>
          <w:bCs/>
          <w:b/>
        </w:rPr>
        <w:t xml:space="preserve">Internship Application Letter</w:t>
      </w:r>
      <w:r>
        <w:t xml:space="preserve"> </w:t>
      </w:r>
      <w:r>
        <w:t xml:space="preserve">represents not merely a professional opportunity, but a commitment to contributing meaningfully to the emotional and academic well-being of students in one of Brazil's most dynamic educational environments.</w:t>
      </w:r>
    </w:p>
    <w:p>
      <w:pPr>
        <w:pStyle w:val="BodyText"/>
      </w:pPr>
      <w:r>
        <w:t xml:space="preserve">The significance of this internship cannot be overstated in today's Brazil São Paulo context. With São Paulo reporting a 37% increase in adolescent anxiety cases since 2020 (according to the Institute for Health and Social Development Studies), our schools require counselors who understand both the systemic challenges and cultural nuances of urban Brazilian youth. My academic studies at USP's Department of Educational Psychology have immersed me in frameworks such as Paulo Freire's critical pedagogy and Maria Helena Pires de Souza's work on resilience in marginalized communities – principles I've applied through volunteer work at Projeto Vida Nova, a São Paulo-based initiative supporting low-income students from favelas. This experience revealed how socioeconomic factors deeply intersect with academic performance and emotional health in Brazil São Paulo schools.</w:t>
      </w:r>
    </w:p>
    <w:p>
      <w:pPr>
        <w:pStyle w:val="BodyText"/>
      </w:pPr>
      <w:r>
        <w:t xml:space="preserve">My preparation for this</w:t>
      </w:r>
      <w:r>
        <w:t xml:space="preserve"> </w:t>
      </w:r>
      <w:r>
        <w:rPr>
          <w:bCs/>
          <w:b/>
        </w:rPr>
        <w:t xml:space="preserve">School Counselor</w:t>
      </w:r>
      <w:r>
        <w:t xml:space="preserve"> </w:t>
      </w:r>
      <w:r>
        <w:t xml:space="preserve">role extends beyond theoretical knowledge. Last semester, I completed 120 hours of supervised practice at Colégio Integrado São Bento, where I developed individual counseling strategies for students experiencing family migration stressors – a phenomenon increasingly prevalent in São Paulo's immigrant communities. I implemented culturally responsive techniques adapted from the "Counseling with Brazilian Adolescents" manual by Dr. Fernanda Carvalho, which emphasizes collective family dynamics over individualistic Western models. For instance, when assisting Maria, an 18-year-old daughter of Venezuelan migrants struggling with acculturation anxiety, I incorporated family sessions that respected the communal decision-making norms prevalent in Latin American cultures while addressing her academic withdrawal – a solution that restored her GPA within three months.</w:t>
      </w:r>
    </w:p>
    <w:p>
      <w:pPr>
        <w:pStyle w:val="BodyText"/>
      </w:pPr>
      <w:r>
        <w:t xml:space="preserve">I recognize that effective counseling in Brazil São Paulo requires navigating complex educational policies. My internship at UNESP's Educational Research Center allowed me to analyze data from São Paulo's 2022 Mental Health in Schools Survey, revealing how teacher-counselor collaboration reduces dropout rates by 41% in public schools. I've studied the State Education Department's "Programa Saúde na Escola" guidelines extensively and understand the legal framework requiring counselors to report mental health crises under Law 13.758/2018. This institutional knowledge ensures I can immediately contribute to your team's compliance while developing student support plans aligned with Brazil's national educational standards.</w:t>
      </w:r>
    </w:p>
    <w:p>
      <w:pPr>
        <w:pStyle w:val="BodyText"/>
      </w:pPr>
      <w:r>
        <w:t xml:space="preserve">What distinguishes me for this role is my deep immersion in São Paulo's cultural context. Growing up in Vila Mariana, I witnessed firsthand how street violence and economic instability impact student concentration during classes. During my community work at Centro Cultural da Juventude, I facilitated "Emotional Resilience Workshops" using samba rhythms as therapeutic tools – a method proven effective with São Paulo youth through the University of São Paulo's 2022 cultural psychology study. My fluency in Portuguese (native), Spanish, and basic English enables me to support Brazil's growing immigrant student population at institutions like yours, where 17% of students are children of immigrants (IBGE 2023).</w:t>
      </w:r>
    </w:p>
    <w:p>
      <w:pPr>
        <w:pStyle w:val="BodyText"/>
      </w:pPr>
      <w:r>
        <w:t xml:space="preserve">I am particularly drawn to your school's innovative "Tutoria Comunitária" program that connects counseling services with neighborhood social workers. My internship would focus on strengthening this model through evidence-based interventions I've developed, such as a peer support system modeled after the successful "Amigos da Escola" initiative at São Paulo's Escola Municipal de Ensino Fundamental Professora Aparecida. This approach has demonstrated a 30% reduction in bullying incidents in pilot schools – data I'm eager to implement within your institution's framework.</w:t>
      </w:r>
    </w:p>
    <w:p>
      <w:pPr>
        <w:pStyle w:val="BodyText"/>
      </w:pPr>
      <w:r>
        <w:t xml:space="preserve">My academic portfolio includes research on "Digital Anxiety Among São Paulo Adolescents: A Study of Social Media Impact" published in the Revista Brasileira de Psicologia Escolar (2023). This study identified how Instagram usage correlates with 65% of students reporting sleep disturbances – a critical insight for designing interventions in Brazil's increasingly digital education landscape. I am prepared to adapt this research into practical classroom activities addressing technology-related stress, which has become especially crucial post-pandemic.</w:t>
      </w:r>
    </w:p>
    <w:p>
      <w:pPr>
        <w:pStyle w:val="BodyText"/>
      </w:pPr>
      <w:r>
        <w:t xml:space="preserve">As a student deeply invested in the Brazilian educational mission, I've committed myself to understanding how historical factors shape current challenges. My coursework on "Education and Social Inequality in Brazil" revealed how São Paulo's colonial urban planning continues to affect resource distribution in schools. This perspective allows me to approach counseling with systemic awareness – recognizing that academic struggles often stem from neighborhood safety concerns or transportation barriers, not merely personal shortcomings.</w:t>
      </w:r>
    </w:p>
    <w:p>
      <w:pPr>
        <w:pStyle w:val="BodyText"/>
      </w:pPr>
      <w:r>
        <w:t xml:space="preserve">I am confident that my academic foundation, practical experience with São Paulo's diverse student populations, and cultural fluency position me to make immediate contributions to your team. I would be honored to bring my passion for transformative education to Escola Estadual de Ensino Médio Professora Marli Ribeiro and learn from your esteemed counseling staff. Thank you for considering my application as part of this vital</w:t>
      </w:r>
      <w:r>
        <w:t xml:space="preserve"> </w:t>
      </w:r>
      <w:r>
        <w:rPr>
          <w:bCs/>
          <w:b/>
        </w:rPr>
        <w:t xml:space="preserve">Internship Application Letter</w:t>
      </w:r>
      <w:r>
        <w:t xml:space="preserve"> </w:t>
      </w:r>
      <w:r>
        <w:t xml:space="preserve">for a</w:t>
      </w:r>
      <w:r>
        <w:t xml:space="preserve"> </w:t>
      </w:r>
      <w:r>
        <w:rPr>
          <w:bCs/>
          <w:b/>
        </w:rPr>
        <w:t xml:space="preserve">School Counselor</w:t>
      </w:r>
      <w:r>
        <w:t xml:space="preserve"> </w:t>
      </w:r>
      <w:r>
        <w:t xml:space="preserve">position within the dynamic educational community of Brazil São Paulo.</w:t>
      </w:r>
    </w:p>
    <w:p>
      <w:pPr>
        <w:pStyle w:val="BodyText"/>
      </w:pPr>
      <w:r>
        <w:t xml:space="preserve">Sincerely,</w:t>
      </w:r>
    </w:p>
    <w:p>
      <w:pPr>
        <w:pStyle w:val="BodyText"/>
      </w:pPr>
      <w:r>
        <w:br/>
      </w:r>
      <w:r>
        <w:br/>
      </w:r>
    </w:p>
    <w:p>
      <w:pPr>
        <w:pStyle w:val="BodyText"/>
      </w:pPr>
      <w:r>
        <w:t xml:space="preserve">Júlia Alves Silva</w:t>
      </w:r>
    </w:p>
    <w:p>
      <w:pPr>
        <w:pStyle w:val="BodyText"/>
      </w:pPr>
      <w:r>
        <w:t xml:space="preserve">Psychology Student, Specialization in Educational Development</w:t>
      </w:r>
    </w:p>
    <w:p>
      <w:pPr>
        <w:pStyle w:val="BodyText"/>
      </w:pPr>
      <w:r>
        <w:t xml:space="preserve">Universidade de São Paulo (USP)</w:t>
      </w:r>
    </w:p>
    <w:p>
      <w:pPr>
        <w:pStyle w:val="BodyText"/>
      </w:pPr>
      <w:r>
        <w:rPr>
          <w:bCs/>
          <w:b/>
        </w:rPr>
        <w:t xml:space="preserve">Word Count:</w:t>
      </w:r>
      <w:r>
        <w:t xml:space="preserve"> </w:t>
      </w:r>
      <w:r>
        <w:t xml:space="preserve">852 words</w:t>
      </w:r>
    </w:p>
    <w:p>
      <w:pPr>
        <w:pStyle w:val="BodyText"/>
      </w:pPr>
      <w:r>
        <w:rPr>
          <w:bCs/>
          <w:b/>
        </w:rPr>
        <w:t xml:space="preserve">Key Phrases Included:</w:t>
      </w:r>
      <w:r>
        <w:t xml:space="preserve"> </w:t>
      </w:r>
      <w:r>
        <w:t xml:space="preserve">Internship Application Letter (3x), School Counselor (3x), Brazil São Paulo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19:24:27Z</dcterms:created>
  <dcterms:modified xsi:type="dcterms:W3CDTF">2026-07-23T19:24:27Z</dcterms:modified>
</cp:coreProperties>
</file>

<file path=docProps/custom.xml><?xml version="1.0" encoding="utf-8"?>
<Properties xmlns="http://schemas.openxmlformats.org/officeDocument/2006/custom-properties" xmlns:vt="http://schemas.openxmlformats.org/officeDocument/2006/docPropsVTypes"/>
</file>